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43BCDE6C" w:rsidR="004C7368" w:rsidRDefault="00C30459" w:rsidP="00C30459">
      <w:pPr>
        <w:jc w:val="right"/>
      </w:pPr>
      <w:bookmarkStart w:id="0" w:name="_GoBack"/>
      <w:bookmarkEnd w:id="0"/>
      <w:r>
        <w:rPr>
          <w:noProof/>
        </w:rPr>
        <w:drawing>
          <wp:anchor distT="0" distB="0" distL="114300" distR="114300" simplePos="0" relativeHeight="251658241" behindDoc="0" locked="0" layoutInCell="1" allowOverlap="1" wp14:anchorId="1A4833B4" wp14:editId="11BEE798">
            <wp:simplePos x="0" y="0"/>
            <wp:positionH relativeFrom="column">
              <wp:posOffset>-182880</wp:posOffset>
            </wp:positionH>
            <wp:positionV relativeFrom="paragraph">
              <wp:posOffset>12319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r>
        <w:rPr>
          <w:noProof/>
        </w:rPr>
        <w:drawing>
          <wp:inline distT="0" distB="0" distL="0" distR="0" wp14:anchorId="6E3A60E6" wp14:editId="27D33A08">
            <wp:extent cx="2550795" cy="84697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kcoco_Logo-wtext-new.jpg"/>
                    <pic:cNvPicPr/>
                  </pic:nvPicPr>
                  <pic:blipFill rotWithShape="1">
                    <a:blip r:embed="rId11" cstate="print">
                      <a:extLst>
                        <a:ext uri="{28A0092B-C50C-407E-A947-70E740481C1C}">
                          <a14:useLocalDpi xmlns:a14="http://schemas.microsoft.com/office/drawing/2010/main" val="0"/>
                        </a:ext>
                      </a:extLst>
                    </a:blip>
                    <a:srcRect t="45113" r="38673"/>
                    <a:stretch/>
                  </pic:blipFill>
                  <pic:spPr bwMode="auto">
                    <a:xfrm>
                      <a:off x="0" y="0"/>
                      <a:ext cx="2590941" cy="860309"/>
                    </a:xfrm>
                    <a:prstGeom prst="rect">
                      <a:avLst/>
                    </a:prstGeom>
                    <a:ln>
                      <a:noFill/>
                    </a:ln>
                    <a:extLst>
                      <a:ext uri="{53640926-AAD7-44D8-BBD7-CCE9431645EC}">
                        <a14:shadowObscured xmlns:a14="http://schemas.microsoft.com/office/drawing/2010/main"/>
                      </a:ext>
                    </a:extLst>
                  </pic:spPr>
                </pic:pic>
              </a:graphicData>
            </a:graphic>
          </wp:inline>
        </w:drawing>
      </w:r>
    </w:p>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4E74BAFD" w:rsidR="004C7368" w:rsidRPr="00952D38" w:rsidRDefault="00C87DC6" w:rsidP="00F30F49">
            <w:pPr>
              <w:rPr>
                <w:rFonts w:ascii="Arial" w:hAnsi="Arial" w:cs="Arial"/>
                <w:i/>
                <w:color w:val="4C6380"/>
              </w:rPr>
            </w:pPr>
            <w:r w:rsidRPr="00952D38">
              <w:rPr>
                <w:rFonts w:ascii="Arial" w:hAnsi="Arial" w:cs="Arial"/>
                <w:i/>
                <w:color w:val="2F5496" w:themeColor="accent1" w:themeShade="BF"/>
              </w:rPr>
              <w:t>Please include Eircode</w:t>
            </w:r>
            <w:r w:rsidR="00952D38" w:rsidRPr="00952D38">
              <w:rPr>
                <w:rFonts w:ascii="Arial" w:hAnsi="Arial" w:cs="Arial"/>
                <w:i/>
                <w:color w:val="2F5496" w:themeColor="accent1" w:themeShade="BF"/>
              </w:rPr>
              <w:t xml:space="preserve"> if available </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10278" w:type="dxa"/>
        <w:tblLayout w:type="fixed"/>
        <w:tblLook w:val="04A0" w:firstRow="1" w:lastRow="0" w:firstColumn="1" w:lastColumn="0" w:noHBand="0" w:noVBand="1"/>
      </w:tblPr>
      <w:tblGrid>
        <w:gridCol w:w="2775"/>
        <w:gridCol w:w="3751"/>
        <w:gridCol w:w="3752"/>
      </w:tblGrid>
      <w:tr w:rsidR="001E24C9" w14:paraId="4BC1A1D3" w14:textId="77777777" w:rsidTr="00A560D8">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4073A0C2" w14:textId="6A8AE2FC" w:rsidTr="00A560D8">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A560D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A560D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5000" w:type="pct"/>
        <w:tblLook w:val="04A0" w:firstRow="1" w:lastRow="0" w:firstColumn="1" w:lastColumn="0" w:noHBand="0" w:noVBand="1"/>
      </w:tblPr>
      <w:tblGrid>
        <w:gridCol w:w="4336"/>
        <w:gridCol w:w="2930"/>
        <w:gridCol w:w="2914"/>
        <w:gridCol w:w="16"/>
      </w:tblGrid>
      <w:tr w:rsidR="00DF7306" w:rsidRPr="004C7368" w14:paraId="405578B6" w14:textId="77777777" w:rsidTr="00A560D8">
        <w:trPr>
          <w:gridAfter w:val="1"/>
          <w:wAfter w:w="8" w:type="pct"/>
          <w:trHeight w:val="455"/>
        </w:trPr>
        <w:tc>
          <w:tcPr>
            <w:tcW w:w="4992" w:type="pct"/>
            <w:gridSpan w:val="3"/>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A560D8" w:rsidRPr="004C7368" w14:paraId="52B706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9014D4B" w14:textId="3F5AA6D5" w:rsidR="00A560D8" w:rsidRPr="001C4962" w:rsidRDefault="00A560D8" w:rsidP="00DC6D94">
            <w:pPr>
              <w:rPr>
                <w:rFonts w:ascii="Arial" w:hAnsi="Arial" w:cs="Arial"/>
                <w:color w:val="4C6380"/>
              </w:rPr>
            </w:pPr>
          </w:p>
        </w:tc>
        <w:tc>
          <w:tcPr>
            <w:tcW w:w="1437" w:type="pct"/>
            <w:tcBorders>
              <w:top w:val="single" w:sz="4" w:space="0" w:color="4C6380"/>
              <w:left w:val="single" w:sz="4" w:space="0" w:color="4C6380"/>
              <w:bottom w:val="single" w:sz="4" w:space="0" w:color="4C6380"/>
              <w:right w:val="single" w:sz="4" w:space="0" w:color="4C6380"/>
            </w:tcBorders>
            <w:vAlign w:val="center"/>
          </w:tcPr>
          <w:p w14:paraId="7A15C8A1" w14:textId="569D6762" w:rsidR="00A560D8" w:rsidRPr="004B181A" w:rsidRDefault="0028772B" w:rsidP="00DC6D94">
            <w:pPr>
              <w:rPr>
                <w:rFonts w:ascii="Arial" w:hAnsi="Arial" w:cs="Arial"/>
                <w:color w:val="4C6380"/>
              </w:rPr>
            </w:pPr>
            <w:r>
              <w:rPr>
                <w:rFonts w:ascii="Arial" w:hAnsi="Arial" w:cs="Arial"/>
                <w:color w:val="4C6380"/>
              </w:rPr>
              <w:t>Number of each Unit Type</w:t>
            </w:r>
          </w:p>
        </w:tc>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51FF17CD" w14:textId="62CEA7BD" w:rsidR="00A560D8" w:rsidRPr="004B181A" w:rsidRDefault="00A560D8" w:rsidP="00DC6D94">
            <w:pPr>
              <w:rPr>
                <w:rFonts w:ascii="Arial" w:hAnsi="Arial" w:cs="Arial"/>
                <w:color w:val="4C6380"/>
              </w:rPr>
            </w:pPr>
            <w:r w:rsidRPr="004B181A">
              <w:rPr>
                <w:rFonts w:ascii="Arial" w:hAnsi="Arial" w:cs="Arial"/>
                <w:color w:val="4C6380"/>
              </w:rPr>
              <w:t xml:space="preserve">Indicative </w:t>
            </w:r>
            <w:r>
              <w:rPr>
                <w:rFonts w:ascii="Arial" w:hAnsi="Arial" w:cs="Arial"/>
                <w:color w:val="4C6380"/>
              </w:rPr>
              <w:t xml:space="preserve">All </w:t>
            </w:r>
            <w:proofErr w:type="gramStart"/>
            <w:r>
              <w:rPr>
                <w:rFonts w:ascii="Arial" w:hAnsi="Arial" w:cs="Arial"/>
                <w:color w:val="4C6380"/>
              </w:rPr>
              <w:t>In</w:t>
            </w:r>
            <w:proofErr w:type="gramEnd"/>
            <w:r>
              <w:rPr>
                <w:rFonts w:ascii="Arial" w:hAnsi="Arial" w:cs="Arial"/>
                <w:color w:val="4C6380"/>
              </w:rPr>
              <w:t xml:space="preserve"> </w:t>
            </w:r>
            <w:r w:rsidRPr="004B181A">
              <w:rPr>
                <w:rFonts w:ascii="Arial" w:hAnsi="Arial" w:cs="Arial"/>
                <w:color w:val="4C6380"/>
              </w:rPr>
              <w:t>Unit costs</w:t>
            </w:r>
          </w:p>
        </w:tc>
      </w:tr>
      <w:tr w:rsidR="00A560D8" w:rsidRPr="004C7368" w14:paraId="47C901D5"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0B5FD2C" w14:textId="5100A387" w:rsidR="00A560D8" w:rsidRPr="001C4962" w:rsidRDefault="00A560D8"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C11393B184214FE89D4ECC9737A69EFB"/>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vAlign w:val="center"/>
              </w:tcPr>
              <w:p w14:paraId="188F557A" w14:textId="13BF4379" w:rsidR="00A560D8" w:rsidRDefault="00A560D8"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688AFD97B1E44769BF5A64BA97E81192"/>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20BE4FA9" w14:textId="1DB9BB89" w:rsidR="00A560D8" w:rsidRDefault="00A560D8" w:rsidP="00DC6D94">
                <w:pPr>
                  <w:rPr>
                    <w:rFonts w:ascii="Arial" w:hAnsi="Arial" w:cs="Arial"/>
                  </w:rPr>
                </w:pPr>
                <w:r w:rsidRPr="001C4962">
                  <w:rPr>
                    <w:rStyle w:val="PlaceholderText"/>
                    <w:rFonts w:ascii="Arial" w:hAnsi="Arial" w:cs="Arial"/>
                  </w:rPr>
                  <w:t>Click or tap here to enter text.</w:t>
                </w:r>
              </w:p>
            </w:tc>
          </w:sdtContent>
        </w:sdt>
      </w:tr>
      <w:tr w:rsidR="00A560D8" w:rsidRPr="004C7368" w14:paraId="6163E9D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C0B0BF6" w14:textId="5F067457" w:rsidR="00A560D8" w:rsidRPr="001C4962" w:rsidRDefault="00A560D8"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B2195FCB74B24CFFA37E9834FBC9BBCE"/>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74D207D2" w14:textId="0C86111E"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83C8C9404F3E4B0CAA0B3A9B73CD0DF9"/>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ED6849B" w14:textId="64531AA0"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0E6CBAC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B3472A5" w14:textId="36BE7428" w:rsidR="00A560D8" w:rsidRPr="001C4962" w:rsidRDefault="00A560D8"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A89B3AB" w14:textId="7A646222"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61F1935" w14:textId="19038147"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E4FF7BC"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D8F14ED" w14:textId="5E816D95" w:rsidR="00A560D8" w:rsidRPr="001C4962" w:rsidRDefault="00A560D8"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88C91474D6C24BC78422BFC673DC0284"/>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1B3E1A11" w14:textId="2243E5B8"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20DCB5DE31114C4B9C7B943994054F2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522B15E" w14:textId="05E02897"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35EC539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D6ED78" w14:textId="4454630A" w:rsidR="00A560D8" w:rsidRPr="001C4962" w:rsidRDefault="00A560D8"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9855258" w14:textId="73608057"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C6115B2" w14:textId="623DA3D5"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20F432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226B77A5" w14:textId="10A701B2" w:rsidR="00A560D8" w:rsidRPr="001C4962" w:rsidRDefault="00A560D8" w:rsidP="00DC6D94">
            <w:pPr>
              <w:rPr>
                <w:rFonts w:ascii="Arial" w:hAnsi="Arial" w:cs="Arial"/>
                <w:color w:val="4C6380"/>
              </w:rPr>
            </w:pPr>
            <w:proofErr w:type="gramStart"/>
            <w:r>
              <w:rPr>
                <w:rFonts w:ascii="Arial" w:hAnsi="Arial" w:cs="Arial"/>
                <w:color w:val="4C6380"/>
              </w:rPr>
              <w:t>Other</w:t>
            </w:r>
            <w:proofErr w:type="gramEnd"/>
            <w:r>
              <w:rPr>
                <w:rFonts w:ascii="Arial" w:hAnsi="Arial" w:cs="Arial"/>
                <w:color w:val="4C6380"/>
              </w:rPr>
              <w:t xml:space="preserve"> </w:t>
            </w:r>
            <w:r w:rsidRPr="008A0B86">
              <w:rPr>
                <w:rFonts w:ascii="Arial" w:hAnsi="Arial" w:cs="Arial"/>
                <w:color w:val="4C6380"/>
              </w:rPr>
              <w:t xml:space="preserve">Bedroom House </w:t>
            </w:r>
          </w:p>
        </w:tc>
        <w:sdt>
          <w:sdtPr>
            <w:rPr>
              <w:rFonts w:ascii="Arial" w:hAnsi="Arial" w:cs="Arial"/>
            </w:rPr>
            <w:id w:val="-1336916332"/>
            <w:placeholder>
              <w:docPart w:val="667AFD7D29DE4B1099168F592BC3897A"/>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4786B94" w14:textId="7BCA13EA"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1DDEF411CEFD49849CF84542485DDBC8"/>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FD9B95B" w14:textId="52173ADF"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595A8DD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2D015955" w14:textId="6FC061D3" w:rsidR="00A560D8" w:rsidRDefault="00A560D8"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DA979DBE98154C139D2DBE4F31261429"/>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7CCD52B" w14:textId="1FE925DA"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9895CD76328749C5AD2DDB916ED785E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81A8A71" w14:textId="2AED81B0"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0AF467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5BFB51CE" w14:textId="0AF82A7F" w:rsidR="00A560D8" w:rsidRDefault="00A560D8"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37E3928" w14:textId="0D753F82" w:rsidR="00A560D8" w:rsidRDefault="00A560D8" w:rsidP="00A0278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C638DE5" w14:textId="66121FA3" w:rsidR="00A560D8" w:rsidRDefault="00A560D8" w:rsidP="00A02784">
            <w:pPr>
              <w:rPr>
                <w:rFonts w:ascii="Arial" w:hAnsi="Arial" w:cs="Arial"/>
              </w:rPr>
            </w:pPr>
            <w:r w:rsidRPr="00A063E3">
              <w:rPr>
                <w:rStyle w:val="PlaceholderText"/>
                <w:rFonts w:ascii="Arial" w:hAnsi="Arial" w:cs="Arial"/>
              </w:rPr>
              <w:t>Click or tap here to enter text.</w:t>
            </w:r>
          </w:p>
        </w:tc>
      </w:tr>
      <w:tr w:rsidR="00A560D8" w:rsidRPr="004C7368" w14:paraId="4FF4FAD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1DE0E513" w14:textId="557BFF61" w:rsidR="00A560D8" w:rsidRDefault="00A560D8"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7FAB01D1CF7E4ED4A0FF60CB071D9601"/>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57C0CD69" w14:textId="34C3AD15"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5AF93E24A1CA4233B9FE3C903A9DBBD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A95283D" w14:textId="6A3C821A"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38A3F59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B33B875" w14:textId="4584217D" w:rsidR="00A560D8"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A381F25" w14:textId="0ED5617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60FA296" w14:textId="2B098F0A"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FA1B61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54459F6B" w14:textId="7E6474FC" w:rsidR="00A560D8" w:rsidRPr="001C4962" w:rsidRDefault="00A560D8"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00E31E7A695E4C899BED79966DFCD276"/>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8F30D28" w14:textId="6A6837D0"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97F1B66D77BD4ED590408A25CE7A585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E01B32A" w14:textId="71ABE3AA"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5F4C12D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E52DE0" w14:textId="3175E8A1" w:rsidR="00A560D8" w:rsidRDefault="00A560D8"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034C5BEB" w14:textId="3EFB149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01D9EAD" w14:textId="2FD97AC0"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384AA8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419B00" w14:textId="6A4C528E" w:rsidR="00A560D8" w:rsidRPr="001C4962" w:rsidRDefault="00A560D8"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9B98D93E681E4831A7ABE217389D9A93"/>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3F2328D" w14:textId="390860E9"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18A7979B94E47E7966A93BA1F93A10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BE44B27" w14:textId="631515AB"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663CA23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C30334" w14:textId="3138E90F" w:rsidR="00A560D8" w:rsidRPr="001C4962"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6A052B38" w14:textId="608102BB"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15E8123" w14:textId="63C2D808" w:rsidR="00A560D8" w:rsidRDefault="00A560D8" w:rsidP="0044108A">
            <w:pPr>
              <w:rPr>
                <w:rFonts w:ascii="Arial" w:hAnsi="Arial" w:cs="Arial"/>
              </w:rPr>
            </w:pPr>
            <w:r w:rsidRPr="00A063E3">
              <w:rPr>
                <w:rStyle w:val="PlaceholderText"/>
                <w:rFonts w:ascii="Arial" w:hAnsi="Arial" w:cs="Arial"/>
              </w:rPr>
              <w:t>Click or tap here to enter text.</w:t>
            </w:r>
          </w:p>
        </w:tc>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2388AA5F" w14:textId="39FE20BE" w:rsidR="001E24C9"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email to: </w:t>
      </w:r>
      <w:hyperlink r:id="rId12" w:history="1">
        <w:r w:rsidR="00A560D8" w:rsidRPr="00B078A9">
          <w:rPr>
            <w:rStyle w:val="Hyperlink"/>
            <w:rFonts w:ascii="Arial" w:hAnsi="Arial" w:cs="Arial"/>
            <w:sz w:val="23"/>
            <w:szCs w:val="23"/>
          </w:rPr>
          <w:t>housingcapital@kilkennycoco.ie</w:t>
        </w:r>
      </w:hyperlink>
      <w:r w:rsidR="00A560D8">
        <w:rPr>
          <w:rFonts w:ascii="Arial" w:hAnsi="Arial" w:cs="Arial"/>
          <w:sz w:val="23"/>
          <w:szCs w:val="23"/>
        </w:rPr>
        <w:t xml:space="preserve"> </w:t>
      </w:r>
    </w:p>
    <w:p w14:paraId="05A90ADC" w14:textId="6CCF4741" w:rsidR="004C7368" w:rsidRDefault="00A560D8" w:rsidP="001E24C9">
      <w:pPr>
        <w:rPr>
          <w:rFonts w:ascii="Arial" w:hAnsi="Arial" w:cs="Arial"/>
          <w:sz w:val="23"/>
          <w:szCs w:val="23"/>
        </w:rPr>
      </w:pPr>
      <w:r>
        <w:rPr>
          <w:rFonts w:ascii="Arial" w:hAnsi="Arial" w:cs="Arial"/>
          <w:sz w:val="23"/>
          <w:szCs w:val="23"/>
        </w:rPr>
        <w:t>by post to:-  Eimear Cody, Senior Engineer, Housing Capital, Kilkenny County Council, County Hall, John Street, Kilkenny</w:t>
      </w:r>
    </w:p>
    <w:p w14:paraId="7CED2AE8" w14:textId="77777777" w:rsidR="0027639F" w:rsidRDefault="0027639F" w:rsidP="001E24C9">
      <w:pPr>
        <w:rPr>
          <w:rFonts w:ascii="Arial" w:hAnsi="Arial" w:cs="Arial"/>
          <w:sz w:val="23"/>
          <w:szCs w:val="23"/>
        </w:rPr>
      </w:pPr>
    </w:p>
    <w:p w14:paraId="0F04A620" w14:textId="77777777" w:rsidR="0027639F" w:rsidRDefault="0027639F" w:rsidP="001E24C9">
      <w:pPr>
        <w:rPr>
          <w:rFonts w:ascii="Arial" w:hAnsi="Arial" w:cs="Arial"/>
          <w:sz w:val="23"/>
          <w:szCs w:val="23"/>
        </w:rPr>
      </w:pP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169B0BEA" w:rsidR="0027639F" w:rsidRPr="001E24C9" w:rsidRDefault="0027639F" w:rsidP="001E24C9">
      <w:pPr>
        <w:rPr>
          <w:rFonts w:ascii="Arial" w:hAnsi="Arial" w:cs="Arial"/>
          <w:sz w:val="32"/>
          <w:szCs w:val="32"/>
        </w:rPr>
      </w:pPr>
      <w:r>
        <w:rPr>
          <w:rFonts w:ascii="Arial" w:hAnsi="Arial" w:cs="Arial"/>
          <w:sz w:val="23"/>
          <w:szCs w:val="23"/>
        </w:rPr>
        <w:t>Sign</w:t>
      </w:r>
      <w:r w:rsidR="00A560D8">
        <w:rPr>
          <w:rFonts w:ascii="Arial" w:hAnsi="Arial" w:cs="Arial"/>
          <w:sz w:val="23"/>
          <w:szCs w:val="23"/>
        </w:rPr>
        <w:t>ed</w:t>
      </w:r>
      <w:r>
        <w:rPr>
          <w:rFonts w:ascii="Arial" w:hAnsi="Arial" w:cs="Arial"/>
          <w:sz w:val="23"/>
          <w:szCs w:val="23"/>
        </w:rPr>
        <w:t xml:space="preserve">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C30459">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4F17C" w14:textId="77777777" w:rsidR="0033568C" w:rsidRDefault="0033568C" w:rsidP="002F1ACB">
      <w:pPr>
        <w:spacing w:after="0" w:line="240" w:lineRule="auto"/>
      </w:pPr>
      <w:r>
        <w:separator/>
      </w:r>
    </w:p>
  </w:endnote>
  <w:endnote w:type="continuationSeparator" w:id="0">
    <w:p w14:paraId="066C9666" w14:textId="77777777" w:rsidR="0033568C" w:rsidRDefault="0033568C" w:rsidP="002F1ACB">
      <w:pPr>
        <w:spacing w:after="0" w:line="240" w:lineRule="auto"/>
      </w:pPr>
      <w:r>
        <w:continuationSeparator/>
      </w:r>
    </w:p>
  </w:endnote>
  <w:endnote w:type="continuationNotice" w:id="1">
    <w:p w14:paraId="3D545254" w14:textId="77777777" w:rsidR="0033568C" w:rsidRDefault="00335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99A84" w14:textId="77777777" w:rsidR="0033568C" w:rsidRDefault="0033568C" w:rsidP="002F1ACB">
      <w:pPr>
        <w:spacing w:after="0" w:line="240" w:lineRule="auto"/>
      </w:pPr>
      <w:r>
        <w:separator/>
      </w:r>
    </w:p>
  </w:footnote>
  <w:footnote w:type="continuationSeparator" w:id="0">
    <w:p w14:paraId="26E0CCB7" w14:textId="77777777" w:rsidR="0033568C" w:rsidRDefault="0033568C" w:rsidP="002F1ACB">
      <w:pPr>
        <w:spacing w:after="0" w:line="240" w:lineRule="auto"/>
      </w:pPr>
      <w:r>
        <w:continuationSeparator/>
      </w:r>
    </w:p>
  </w:footnote>
  <w:footnote w:type="continuationNotice" w:id="1">
    <w:p w14:paraId="22240D85" w14:textId="77777777" w:rsidR="0033568C" w:rsidRDefault="0033568C">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8772B"/>
    <w:rsid w:val="00293535"/>
    <w:rsid w:val="002E2C73"/>
    <w:rsid w:val="002E7862"/>
    <w:rsid w:val="002F1ACB"/>
    <w:rsid w:val="002F4289"/>
    <w:rsid w:val="003036F1"/>
    <w:rsid w:val="00306D11"/>
    <w:rsid w:val="00315615"/>
    <w:rsid w:val="00335673"/>
    <w:rsid w:val="0033568C"/>
    <w:rsid w:val="0034668F"/>
    <w:rsid w:val="003562A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2D38"/>
    <w:rsid w:val="0095619B"/>
    <w:rsid w:val="009770F8"/>
    <w:rsid w:val="009A42C4"/>
    <w:rsid w:val="00A02784"/>
    <w:rsid w:val="00A560D8"/>
    <w:rsid w:val="00A63D7B"/>
    <w:rsid w:val="00A867C7"/>
    <w:rsid w:val="00B0725F"/>
    <w:rsid w:val="00B43171"/>
    <w:rsid w:val="00B81A32"/>
    <w:rsid w:val="00B950B3"/>
    <w:rsid w:val="00BA477F"/>
    <w:rsid w:val="00BA7BB7"/>
    <w:rsid w:val="00BD468C"/>
    <w:rsid w:val="00BE462A"/>
    <w:rsid w:val="00BF779D"/>
    <w:rsid w:val="00C27B89"/>
    <w:rsid w:val="00C3045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A560D8"/>
    <w:rPr>
      <w:color w:val="0563C1" w:themeColor="hyperlink"/>
      <w:u w:val="single"/>
    </w:rPr>
  </w:style>
  <w:style w:type="character" w:styleId="UnresolvedMention">
    <w:name w:val="Unresolved Mention"/>
    <w:basedOn w:val="DefaultParagraphFont"/>
    <w:uiPriority w:val="99"/>
    <w:semiHidden/>
    <w:unhideWhenUsed/>
    <w:rsid w:val="00A56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ousingcapital@kilkennycoco.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C11393B184214FE89D4ECC9737A69EFB"/>
        <w:category>
          <w:name w:val="General"/>
          <w:gallery w:val="placeholder"/>
        </w:category>
        <w:types>
          <w:type w:val="bbPlcHdr"/>
        </w:types>
        <w:behaviors>
          <w:behavior w:val="content"/>
        </w:behaviors>
        <w:guid w:val="{5B2E90C6-EDA8-4B61-8F6C-ECEBD4B286DB}"/>
      </w:docPartPr>
      <w:docPartBody>
        <w:p w:rsidR="00FC6AF1" w:rsidRDefault="003B6C53" w:rsidP="003B6C53">
          <w:pPr>
            <w:pStyle w:val="C11393B184214FE89D4ECC9737A69EFB"/>
          </w:pPr>
          <w:r w:rsidRPr="005F3587">
            <w:rPr>
              <w:rStyle w:val="PlaceholderText"/>
            </w:rPr>
            <w:t>Click or tap here to enter text.</w:t>
          </w:r>
        </w:p>
      </w:docPartBody>
    </w:docPart>
    <w:docPart>
      <w:docPartPr>
        <w:name w:val="688AFD97B1E44769BF5A64BA97E81192"/>
        <w:category>
          <w:name w:val="General"/>
          <w:gallery w:val="placeholder"/>
        </w:category>
        <w:types>
          <w:type w:val="bbPlcHdr"/>
        </w:types>
        <w:behaviors>
          <w:behavior w:val="content"/>
        </w:behaviors>
        <w:guid w:val="{7A724738-89F3-4B08-8F1F-5CA907945A51}"/>
      </w:docPartPr>
      <w:docPartBody>
        <w:p w:rsidR="00FC6AF1" w:rsidRDefault="003B6C53" w:rsidP="003B6C53">
          <w:pPr>
            <w:pStyle w:val="688AFD97B1E44769BF5A64BA97E81192"/>
          </w:pPr>
          <w:r w:rsidRPr="005F3587">
            <w:rPr>
              <w:rStyle w:val="PlaceholderText"/>
            </w:rPr>
            <w:t>Click or tap here to enter text.</w:t>
          </w:r>
        </w:p>
      </w:docPartBody>
    </w:docPart>
    <w:docPart>
      <w:docPartPr>
        <w:name w:val="B2195FCB74B24CFFA37E9834FBC9BBCE"/>
        <w:category>
          <w:name w:val="General"/>
          <w:gallery w:val="placeholder"/>
        </w:category>
        <w:types>
          <w:type w:val="bbPlcHdr"/>
        </w:types>
        <w:behaviors>
          <w:behavior w:val="content"/>
        </w:behaviors>
        <w:guid w:val="{35FDE479-3132-44C9-A768-A93FF35344B2}"/>
      </w:docPartPr>
      <w:docPartBody>
        <w:p w:rsidR="00FC6AF1" w:rsidRDefault="003B6C53" w:rsidP="003B6C53">
          <w:pPr>
            <w:pStyle w:val="B2195FCB74B24CFFA37E9834FBC9BBCE"/>
          </w:pPr>
          <w:r w:rsidRPr="005F3587">
            <w:rPr>
              <w:rStyle w:val="PlaceholderText"/>
            </w:rPr>
            <w:t>Click or tap here to enter text.</w:t>
          </w:r>
        </w:p>
      </w:docPartBody>
    </w:docPart>
    <w:docPart>
      <w:docPartPr>
        <w:name w:val="83C8C9404F3E4B0CAA0B3A9B73CD0DF9"/>
        <w:category>
          <w:name w:val="General"/>
          <w:gallery w:val="placeholder"/>
        </w:category>
        <w:types>
          <w:type w:val="bbPlcHdr"/>
        </w:types>
        <w:behaviors>
          <w:behavior w:val="content"/>
        </w:behaviors>
        <w:guid w:val="{90E9321D-8D92-45D2-B976-891624D0AECC}"/>
      </w:docPartPr>
      <w:docPartBody>
        <w:p w:rsidR="00FC6AF1" w:rsidRDefault="003B6C53" w:rsidP="003B6C53">
          <w:pPr>
            <w:pStyle w:val="83C8C9404F3E4B0CAA0B3A9B73CD0DF9"/>
          </w:pPr>
          <w:r w:rsidRPr="005F3587">
            <w:rPr>
              <w:rStyle w:val="PlaceholderText"/>
            </w:rPr>
            <w:t>Click or tap here to enter text.</w:t>
          </w:r>
        </w:p>
      </w:docPartBody>
    </w:docPart>
    <w:docPart>
      <w:docPartPr>
        <w:name w:val="88C91474D6C24BC78422BFC673DC0284"/>
        <w:category>
          <w:name w:val="General"/>
          <w:gallery w:val="placeholder"/>
        </w:category>
        <w:types>
          <w:type w:val="bbPlcHdr"/>
        </w:types>
        <w:behaviors>
          <w:behavior w:val="content"/>
        </w:behaviors>
        <w:guid w:val="{0E964BD1-58CF-4125-AE3E-31744BFD05C4}"/>
      </w:docPartPr>
      <w:docPartBody>
        <w:p w:rsidR="00FC6AF1" w:rsidRDefault="003B6C53" w:rsidP="003B6C53">
          <w:pPr>
            <w:pStyle w:val="88C91474D6C24BC78422BFC673DC0284"/>
          </w:pPr>
          <w:r w:rsidRPr="005F3587">
            <w:rPr>
              <w:rStyle w:val="PlaceholderText"/>
            </w:rPr>
            <w:t>Click or tap here to enter text.</w:t>
          </w:r>
        </w:p>
      </w:docPartBody>
    </w:docPart>
    <w:docPart>
      <w:docPartPr>
        <w:name w:val="20DCB5DE31114C4B9C7B943994054F20"/>
        <w:category>
          <w:name w:val="General"/>
          <w:gallery w:val="placeholder"/>
        </w:category>
        <w:types>
          <w:type w:val="bbPlcHdr"/>
        </w:types>
        <w:behaviors>
          <w:behavior w:val="content"/>
        </w:behaviors>
        <w:guid w:val="{B6292670-7CBE-4D04-981E-BD7FE3500852}"/>
      </w:docPartPr>
      <w:docPartBody>
        <w:p w:rsidR="00FC6AF1" w:rsidRDefault="003B6C53" w:rsidP="003B6C53">
          <w:pPr>
            <w:pStyle w:val="20DCB5DE31114C4B9C7B943994054F20"/>
          </w:pPr>
          <w:r w:rsidRPr="005F3587">
            <w:rPr>
              <w:rStyle w:val="PlaceholderText"/>
            </w:rPr>
            <w:t>Click or tap here to enter text.</w:t>
          </w:r>
        </w:p>
      </w:docPartBody>
    </w:docPart>
    <w:docPart>
      <w:docPartPr>
        <w:name w:val="667AFD7D29DE4B1099168F592BC3897A"/>
        <w:category>
          <w:name w:val="General"/>
          <w:gallery w:val="placeholder"/>
        </w:category>
        <w:types>
          <w:type w:val="bbPlcHdr"/>
        </w:types>
        <w:behaviors>
          <w:behavior w:val="content"/>
        </w:behaviors>
        <w:guid w:val="{954F628E-C6A7-4967-B8D7-8703F8B07AD5}"/>
      </w:docPartPr>
      <w:docPartBody>
        <w:p w:rsidR="00FC6AF1" w:rsidRDefault="003B6C53" w:rsidP="003B6C53">
          <w:pPr>
            <w:pStyle w:val="667AFD7D29DE4B1099168F592BC3897A"/>
          </w:pPr>
          <w:r w:rsidRPr="005F3587">
            <w:rPr>
              <w:rStyle w:val="PlaceholderText"/>
            </w:rPr>
            <w:t>Click or tap here to enter text.</w:t>
          </w:r>
        </w:p>
      </w:docPartBody>
    </w:docPart>
    <w:docPart>
      <w:docPartPr>
        <w:name w:val="1DDEF411CEFD49849CF84542485DDBC8"/>
        <w:category>
          <w:name w:val="General"/>
          <w:gallery w:val="placeholder"/>
        </w:category>
        <w:types>
          <w:type w:val="bbPlcHdr"/>
        </w:types>
        <w:behaviors>
          <w:behavior w:val="content"/>
        </w:behaviors>
        <w:guid w:val="{98CCCE8F-FF8F-4025-90FB-2B735E332704}"/>
      </w:docPartPr>
      <w:docPartBody>
        <w:p w:rsidR="00FC6AF1" w:rsidRDefault="003B6C53" w:rsidP="003B6C53">
          <w:pPr>
            <w:pStyle w:val="1DDEF411CEFD49849CF84542485DDBC8"/>
          </w:pPr>
          <w:r w:rsidRPr="005F3587">
            <w:rPr>
              <w:rStyle w:val="PlaceholderText"/>
            </w:rPr>
            <w:t>Click or tap here to enter text.</w:t>
          </w:r>
        </w:p>
      </w:docPartBody>
    </w:docPart>
    <w:docPart>
      <w:docPartPr>
        <w:name w:val="DA979DBE98154C139D2DBE4F31261429"/>
        <w:category>
          <w:name w:val="General"/>
          <w:gallery w:val="placeholder"/>
        </w:category>
        <w:types>
          <w:type w:val="bbPlcHdr"/>
        </w:types>
        <w:behaviors>
          <w:behavior w:val="content"/>
        </w:behaviors>
        <w:guid w:val="{CF251257-17DD-481F-9825-5C08F1834091}"/>
      </w:docPartPr>
      <w:docPartBody>
        <w:p w:rsidR="00FC6AF1" w:rsidRDefault="003B6C53" w:rsidP="003B6C53">
          <w:pPr>
            <w:pStyle w:val="DA979DBE98154C139D2DBE4F31261429"/>
          </w:pPr>
          <w:r w:rsidRPr="005F3587">
            <w:rPr>
              <w:rStyle w:val="PlaceholderText"/>
            </w:rPr>
            <w:t>Click or tap here to enter text.</w:t>
          </w:r>
        </w:p>
      </w:docPartBody>
    </w:docPart>
    <w:docPart>
      <w:docPartPr>
        <w:name w:val="9895CD76328749C5AD2DDB916ED785E0"/>
        <w:category>
          <w:name w:val="General"/>
          <w:gallery w:val="placeholder"/>
        </w:category>
        <w:types>
          <w:type w:val="bbPlcHdr"/>
        </w:types>
        <w:behaviors>
          <w:behavior w:val="content"/>
        </w:behaviors>
        <w:guid w:val="{FCAD2E6D-18E7-43E1-8DB2-F16436E5D68A}"/>
      </w:docPartPr>
      <w:docPartBody>
        <w:p w:rsidR="00FC6AF1" w:rsidRDefault="003B6C53" w:rsidP="003B6C53">
          <w:pPr>
            <w:pStyle w:val="9895CD76328749C5AD2DDB916ED785E0"/>
          </w:pPr>
          <w:r w:rsidRPr="005F3587">
            <w:rPr>
              <w:rStyle w:val="PlaceholderText"/>
            </w:rPr>
            <w:t>Click or tap here to enter text.</w:t>
          </w:r>
        </w:p>
      </w:docPartBody>
    </w:docPart>
    <w:docPart>
      <w:docPartPr>
        <w:name w:val="7FAB01D1CF7E4ED4A0FF60CB071D9601"/>
        <w:category>
          <w:name w:val="General"/>
          <w:gallery w:val="placeholder"/>
        </w:category>
        <w:types>
          <w:type w:val="bbPlcHdr"/>
        </w:types>
        <w:behaviors>
          <w:behavior w:val="content"/>
        </w:behaviors>
        <w:guid w:val="{B95F6E4F-D25A-4079-A5E5-6CD40C536606}"/>
      </w:docPartPr>
      <w:docPartBody>
        <w:p w:rsidR="00FC6AF1" w:rsidRDefault="003B6C53" w:rsidP="003B6C53">
          <w:pPr>
            <w:pStyle w:val="7FAB01D1CF7E4ED4A0FF60CB071D9601"/>
          </w:pPr>
          <w:r w:rsidRPr="005F3587">
            <w:rPr>
              <w:rStyle w:val="PlaceholderText"/>
            </w:rPr>
            <w:t>Click or tap here to enter text.</w:t>
          </w:r>
        </w:p>
      </w:docPartBody>
    </w:docPart>
    <w:docPart>
      <w:docPartPr>
        <w:name w:val="5AF93E24A1CA4233B9FE3C903A9DBBDF"/>
        <w:category>
          <w:name w:val="General"/>
          <w:gallery w:val="placeholder"/>
        </w:category>
        <w:types>
          <w:type w:val="bbPlcHdr"/>
        </w:types>
        <w:behaviors>
          <w:behavior w:val="content"/>
        </w:behaviors>
        <w:guid w:val="{0A75B282-97CC-4025-A4A9-8AF96AC60EBF}"/>
      </w:docPartPr>
      <w:docPartBody>
        <w:p w:rsidR="00FC6AF1" w:rsidRDefault="003B6C53" w:rsidP="003B6C53">
          <w:pPr>
            <w:pStyle w:val="5AF93E24A1CA4233B9FE3C903A9DBBDF"/>
          </w:pPr>
          <w:r w:rsidRPr="005F3587">
            <w:rPr>
              <w:rStyle w:val="PlaceholderText"/>
            </w:rPr>
            <w:t>Click or tap here to enter text.</w:t>
          </w:r>
        </w:p>
      </w:docPartBody>
    </w:docPart>
    <w:docPart>
      <w:docPartPr>
        <w:name w:val="00E31E7A695E4C899BED79966DFCD276"/>
        <w:category>
          <w:name w:val="General"/>
          <w:gallery w:val="placeholder"/>
        </w:category>
        <w:types>
          <w:type w:val="bbPlcHdr"/>
        </w:types>
        <w:behaviors>
          <w:behavior w:val="content"/>
        </w:behaviors>
        <w:guid w:val="{A2668419-D3D0-4A0A-999D-5A140FB06F31}"/>
      </w:docPartPr>
      <w:docPartBody>
        <w:p w:rsidR="00FC6AF1" w:rsidRDefault="003B6C53" w:rsidP="003B6C53">
          <w:pPr>
            <w:pStyle w:val="00E31E7A695E4C899BED79966DFCD276"/>
          </w:pPr>
          <w:r w:rsidRPr="005F3587">
            <w:rPr>
              <w:rStyle w:val="PlaceholderText"/>
            </w:rPr>
            <w:t>Click or tap here to enter text.</w:t>
          </w:r>
        </w:p>
      </w:docPartBody>
    </w:docPart>
    <w:docPart>
      <w:docPartPr>
        <w:name w:val="97F1B66D77BD4ED590408A25CE7A585F"/>
        <w:category>
          <w:name w:val="General"/>
          <w:gallery w:val="placeholder"/>
        </w:category>
        <w:types>
          <w:type w:val="bbPlcHdr"/>
        </w:types>
        <w:behaviors>
          <w:behavior w:val="content"/>
        </w:behaviors>
        <w:guid w:val="{A3E07968-C555-45EC-BAD9-3177DEB439A5}"/>
      </w:docPartPr>
      <w:docPartBody>
        <w:p w:rsidR="00FC6AF1" w:rsidRDefault="003B6C53" w:rsidP="003B6C53">
          <w:pPr>
            <w:pStyle w:val="97F1B66D77BD4ED590408A25CE7A585F"/>
          </w:pPr>
          <w:r w:rsidRPr="005F3587">
            <w:rPr>
              <w:rStyle w:val="PlaceholderText"/>
            </w:rPr>
            <w:t>Click or tap here to enter text.</w:t>
          </w:r>
        </w:p>
      </w:docPartBody>
    </w:docPart>
    <w:docPart>
      <w:docPartPr>
        <w:name w:val="9B98D93E681E4831A7ABE217389D9A93"/>
        <w:category>
          <w:name w:val="General"/>
          <w:gallery w:val="placeholder"/>
        </w:category>
        <w:types>
          <w:type w:val="bbPlcHdr"/>
        </w:types>
        <w:behaviors>
          <w:behavior w:val="content"/>
        </w:behaviors>
        <w:guid w:val="{E37CA38A-EB95-4D11-84C1-46BEA2EABEA0}"/>
      </w:docPartPr>
      <w:docPartBody>
        <w:p w:rsidR="00FC6AF1" w:rsidRDefault="003B6C53" w:rsidP="003B6C53">
          <w:pPr>
            <w:pStyle w:val="9B98D93E681E4831A7ABE217389D9A93"/>
          </w:pPr>
          <w:r w:rsidRPr="005F3587">
            <w:rPr>
              <w:rStyle w:val="PlaceholderText"/>
            </w:rPr>
            <w:t>Click or tap here to enter text.</w:t>
          </w:r>
        </w:p>
      </w:docPartBody>
    </w:docPart>
    <w:docPart>
      <w:docPartPr>
        <w:name w:val="418A7979B94E47E7966A93BA1F93A10F"/>
        <w:category>
          <w:name w:val="General"/>
          <w:gallery w:val="placeholder"/>
        </w:category>
        <w:types>
          <w:type w:val="bbPlcHdr"/>
        </w:types>
        <w:behaviors>
          <w:behavior w:val="content"/>
        </w:behaviors>
        <w:guid w:val="{7E25D1BF-FBB5-4656-850B-AED54FEA6585}"/>
      </w:docPartPr>
      <w:docPartBody>
        <w:p w:rsidR="00FC6AF1" w:rsidRDefault="003B6C53" w:rsidP="003B6C53">
          <w:pPr>
            <w:pStyle w:val="418A7979B94E47E7966A93BA1F93A10F"/>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6C53"/>
    <w:rsid w:val="003B7E36"/>
    <w:rsid w:val="004839E3"/>
    <w:rsid w:val="00547F90"/>
    <w:rsid w:val="00645EF8"/>
    <w:rsid w:val="007615C7"/>
    <w:rsid w:val="0078703E"/>
    <w:rsid w:val="009E2092"/>
    <w:rsid w:val="00AB7B1D"/>
    <w:rsid w:val="00B15BE6"/>
    <w:rsid w:val="00B8106A"/>
    <w:rsid w:val="00B93CA0"/>
    <w:rsid w:val="00C626C1"/>
    <w:rsid w:val="00CB5CC9"/>
    <w:rsid w:val="00E30308"/>
    <w:rsid w:val="00E926F4"/>
    <w:rsid w:val="00F178D2"/>
    <w:rsid w:val="00FC6A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C53"/>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599B37AE760B44718E08B4E87EFFA5F2">
    <w:name w:val="599B37AE760B44718E08B4E87EFFA5F2"/>
    <w:rsid w:val="003B6C53"/>
  </w:style>
  <w:style w:type="paragraph" w:customStyle="1" w:styleId="F732D6B7E3834749B27CC262FB5AEC17">
    <w:name w:val="F732D6B7E3834749B27CC262FB5AEC17"/>
    <w:rsid w:val="003B6C53"/>
  </w:style>
  <w:style w:type="paragraph" w:customStyle="1" w:styleId="6D3C0588E60A4A87934C04CACD18D568">
    <w:name w:val="6D3C0588E60A4A87934C04CACD18D568"/>
    <w:rsid w:val="003B6C53"/>
  </w:style>
  <w:style w:type="paragraph" w:customStyle="1" w:styleId="F4894D6EE6E8487DB02D6DC0DD902FAD">
    <w:name w:val="F4894D6EE6E8487DB02D6DC0DD902FAD"/>
    <w:rsid w:val="003B6C53"/>
  </w:style>
  <w:style w:type="paragraph" w:customStyle="1" w:styleId="89837C6F9F6C48C2A7284DCF003D6522">
    <w:name w:val="89837C6F9F6C48C2A7284DCF003D6522"/>
    <w:rsid w:val="003B6C53"/>
  </w:style>
  <w:style w:type="paragraph" w:customStyle="1" w:styleId="7DEDAF10FD0B4D61BF0E90FD41A0AC37">
    <w:name w:val="7DEDAF10FD0B4D61BF0E90FD41A0AC37"/>
    <w:rsid w:val="003B6C53"/>
  </w:style>
  <w:style w:type="paragraph" w:customStyle="1" w:styleId="2CE563C82AE645C7AB95697A7DA3B684">
    <w:name w:val="2CE563C82AE645C7AB95697A7DA3B684"/>
    <w:rsid w:val="003B6C53"/>
  </w:style>
  <w:style w:type="paragraph" w:customStyle="1" w:styleId="7E1EBDABD37647BF96E25095520F5FDE">
    <w:name w:val="7E1EBDABD37647BF96E25095520F5FDE"/>
    <w:rsid w:val="003B6C53"/>
  </w:style>
  <w:style w:type="paragraph" w:customStyle="1" w:styleId="3530B7B917FF476FA13B892F947E8364">
    <w:name w:val="3530B7B917FF476FA13B892F947E8364"/>
    <w:rsid w:val="003B6C53"/>
  </w:style>
  <w:style w:type="paragraph" w:customStyle="1" w:styleId="2EA3711872CF406E808056324FE7BCD9">
    <w:name w:val="2EA3711872CF406E808056324FE7BCD9"/>
    <w:rsid w:val="003B6C53"/>
  </w:style>
  <w:style w:type="paragraph" w:customStyle="1" w:styleId="266BA4B1240C4C7F8D58EF502957EB2B">
    <w:name w:val="266BA4B1240C4C7F8D58EF502957EB2B"/>
    <w:rsid w:val="003B6C53"/>
  </w:style>
  <w:style w:type="paragraph" w:customStyle="1" w:styleId="46AD6D7FFF184A5B9B6AA9180FEBB3D3">
    <w:name w:val="46AD6D7FFF184A5B9B6AA9180FEBB3D3"/>
    <w:rsid w:val="003B6C53"/>
  </w:style>
  <w:style w:type="paragraph" w:customStyle="1" w:styleId="8164A19F1B99424BB5BF69BDE1F5BD50">
    <w:name w:val="8164A19F1B99424BB5BF69BDE1F5BD50"/>
    <w:rsid w:val="003B6C53"/>
  </w:style>
  <w:style w:type="paragraph" w:customStyle="1" w:styleId="5F507FFA50AD4E57B0CEE70C8A4F0908">
    <w:name w:val="5F507FFA50AD4E57B0CEE70C8A4F0908"/>
    <w:rsid w:val="003B6C53"/>
  </w:style>
  <w:style w:type="paragraph" w:customStyle="1" w:styleId="40BA8940947D4378B2DA906450C5E419">
    <w:name w:val="40BA8940947D4378B2DA906450C5E419"/>
    <w:rsid w:val="003B6C53"/>
  </w:style>
  <w:style w:type="paragraph" w:customStyle="1" w:styleId="65446350507F424AB95BA97C1B931BE2">
    <w:name w:val="65446350507F424AB95BA97C1B931BE2"/>
    <w:rsid w:val="003B6C53"/>
  </w:style>
  <w:style w:type="paragraph" w:customStyle="1" w:styleId="C11393B184214FE89D4ECC9737A69EFB">
    <w:name w:val="C11393B184214FE89D4ECC9737A69EFB"/>
    <w:rsid w:val="003B6C53"/>
  </w:style>
  <w:style w:type="paragraph" w:customStyle="1" w:styleId="688AFD97B1E44769BF5A64BA97E81192">
    <w:name w:val="688AFD97B1E44769BF5A64BA97E81192"/>
    <w:rsid w:val="003B6C53"/>
  </w:style>
  <w:style w:type="paragraph" w:customStyle="1" w:styleId="B2195FCB74B24CFFA37E9834FBC9BBCE">
    <w:name w:val="B2195FCB74B24CFFA37E9834FBC9BBCE"/>
    <w:rsid w:val="003B6C53"/>
  </w:style>
  <w:style w:type="paragraph" w:customStyle="1" w:styleId="83C8C9404F3E4B0CAA0B3A9B73CD0DF9">
    <w:name w:val="83C8C9404F3E4B0CAA0B3A9B73CD0DF9"/>
    <w:rsid w:val="003B6C53"/>
  </w:style>
  <w:style w:type="paragraph" w:customStyle="1" w:styleId="88C91474D6C24BC78422BFC673DC0284">
    <w:name w:val="88C91474D6C24BC78422BFC673DC0284"/>
    <w:rsid w:val="003B6C53"/>
  </w:style>
  <w:style w:type="paragraph" w:customStyle="1" w:styleId="20DCB5DE31114C4B9C7B943994054F20">
    <w:name w:val="20DCB5DE31114C4B9C7B943994054F20"/>
    <w:rsid w:val="003B6C53"/>
  </w:style>
  <w:style w:type="paragraph" w:customStyle="1" w:styleId="667AFD7D29DE4B1099168F592BC3897A">
    <w:name w:val="667AFD7D29DE4B1099168F592BC3897A"/>
    <w:rsid w:val="003B6C53"/>
  </w:style>
  <w:style w:type="paragraph" w:customStyle="1" w:styleId="1DDEF411CEFD49849CF84542485DDBC8">
    <w:name w:val="1DDEF411CEFD49849CF84542485DDBC8"/>
    <w:rsid w:val="003B6C53"/>
  </w:style>
  <w:style w:type="paragraph" w:customStyle="1" w:styleId="DA979DBE98154C139D2DBE4F31261429">
    <w:name w:val="DA979DBE98154C139D2DBE4F31261429"/>
    <w:rsid w:val="003B6C53"/>
  </w:style>
  <w:style w:type="paragraph" w:customStyle="1" w:styleId="9895CD76328749C5AD2DDB916ED785E0">
    <w:name w:val="9895CD76328749C5AD2DDB916ED785E0"/>
    <w:rsid w:val="003B6C53"/>
  </w:style>
  <w:style w:type="paragraph" w:customStyle="1" w:styleId="7FAB01D1CF7E4ED4A0FF60CB071D9601">
    <w:name w:val="7FAB01D1CF7E4ED4A0FF60CB071D9601"/>
    <w:rsid w:val="003B6C53"/>
  </w:style>
  <w:style w:type="paragraph" w:customStyle="1" w:styleId="5AF93E24A1CA4233B9FE3C903A9DBBDF">
    <w:name w:val="5AF93E24A1CA4233B9FE3C903A9DBBDF"/>
    <w:rsid w:val="003B6C53"/>
  </w:style>
  <w:style w:type="paragraph" w:customStyle="1" w:styleId="00E31E7A695E4C899BED79966DFCD276">
    <w:name w:val="00E31E7A695E4C899BED79966DFCD276"/>
    <w:rsid w:val="003B6C53"/>
  </w:style>
  <w:style w:type="paragraph" w:customStyle="1" w:styleId="97F1B66D77BD4ED590408A25CE7A585F">
    <w:name w:val="97F1B66D77BD4ED590408A25CE7A585F"/>
    <w:rsid w:val="003B6C53"/>
  </w:style>
  <w:style w:type="paragraph" w:customStyle="1" w:styleId="9B98D93E681E4831A7ABE217389D9A93">
    <w:name w:val="9B98D93E681E4831A7ABE217389D9A93"/>
    <w:rsid w:val="003B6C53"/>
  </w:style>
  <w:style w:type="paragraph" w:customStyle="1" w:styleId="418A7979B94E47E7966A93BA1F93A10F">
    <w:name w:val="418A7979B94E47E7966A93BA1F93A10F"/>
    <w:rsid w:val="003B6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703784-7CCB-4562-8BAA-7F60BAF63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Fergus O'Hanrahan</cp:lastModifiedBy>
  <cp:revision>2</cp:revision>
  <dcterms:created xsi:type="dcterms:W3CDTF">2023-03-31T10:58:00Z</dcterms:created>
  <dcterms:modified xsi:type="dcterms:W3CDTF">2023-03-3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